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B9C7" w14:textId="77777777" w:rsidR="003663BA" w:rsidRDefault="003663BA" w:rsidP="003663BA">
      <w:pPr>
        <w:spacing w:after="323"/>
        <w:ind w:left="3600" w:right="-296" w:hanging="2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0D5D7D" wp14:editId="1FC85E67">
                <wp:simplePos x="0" y="0"/>
                <wp:positionH relativeFrom="margin">
                  <wp:posOffset>1943100</wp:posOffset>
                </wp:positionH>
                <wp:positionV relativeFrom="margin">
                  <wp:posOffset>-384701</wp:posOffset>
                </wp:positionV>
                <wp:extent cx="3994151" cy="2738755"/>
                <wp:effectExtent l="0" t="0" r="6350" b="4445"/>
                <wp:wrapSquare wrapText="bothSides"/>
                <wp:docPr id="752" name="Group 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4151" cy="2738755"/>
                          <a:chOff x="0" y="0"/>
                          <a:chExt cx="3994151" cy="273875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31975" y="0"/>
                            <a:ext cx="2162176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1016635"/>
                            <a:ext cx="1752600" cy="1722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0A1509" id="Group 752" o:spid="_x0000_s1026" style="position:absolute;margin-left:153pt;margin-top:-30.3pt;width:314.5pt;height:215.65pt;z-index:251659264;mso-position-horizontal-relative:margin;mso-position-vertical-relative:margin" coordsize="39941,273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8319;width:21622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">
                  <v:imagedata r:id="rId10" o:title=""/>
                </v:shape>
                <v:shape id="Picture 25" o:spid="_x0000_s1028" type="#_x0000_t75" style="position:absolute;top:10166;width:17526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DE9EED9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Module Code &amp; Module Title</w:t>
      </w:r>
    </w:p>
    <w:p w14:paraId="327CAF5C" w14:textId="75156F3C" w:rsidR="003663BA" w:rsidRDefault="007D2262" w:rsidP="003663BA">
      <w:pPr>
        <w:spacing w:after="611" w:line="265" w:lineRule="auto"/>
        <w:ind w:left="10" w:hanging="10"/>
        <w:jc w:val="center"/>
      </w:pPr>
      <w:r w:rsidRPr="007D2262">
        <w:rPr>
          <w:rFonts w:eastAsia="Arial" w:cs="Arial"/>
          <w:b/>
          <w:sz w:val="28"/>
        </w:rPr>
        <w:t>CS600</w:t>
      </w:r>
      <w:r w:rsidR="00C93D3E">
        <w:rPr>
          <w:rFonts w:eastAsia="Arial" w:cs="Arial"/>
          <w:b/>
          <w:sz w:val="28"/>
        </w:rPr>
        <w:t>1NI</w:t>
      </w:r>
      <w:r w:rsidR="003663BA">
        <w:rPr>
          <w:rFonts w:eastAsia="Arial" w:cs="Arial"/>
          <w:b/>
          <w:sz w:val="28"/>
        </w:rPr>
        <w:t xml:space="preserve"> –</w:t>
      </w:r>
      <w:r w:rsidR="00BE34A0">
        <w:rPr>
          <w:rFonts w:eastAsia="Arial" w:cs="Arial"/>
          <w:b/>
          <w:sz w:val="28"/>
        </w:rPr>
        <w:t xml:space="preserve"> </w:t>
      </w:r>
      <w:r w:rsidR="00C93D3E">
        <w:rPr>
          <w:rFonts w:eastAsia="Arial" w:cs="Arial"/>
          <w:b/>
          <w:sz w:val="28"/>
        </w:rPr>
        <w:t>Advanced Database System Development</w:t>
      </w:r>
    </w:p>
    <w:p w14:paraId="74601C8F" w14:textId="77777777" w:rsidR="003663BA" w:rsidRDefault="003663BA" w:rsidP="003663BA">
      <w:pPr>
        <w:spacing w:after="128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 xml:space="preserve">Assessment Weightage &amp; Type </w:t>
      </w:r>
    </w:p>
    <w:p w14:paraId="2634865F" w14:textId="12099235" w:rsidR="003663BA" w:rsidRDefault="00C93D3E" w:rsidP="003663BA">
      <w:pPr>
        <w:spacing w:after="611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40</w:t>
      </w:r>
      <w:r w:rsidR="003663BA">
        <w:rPr>
          <w:rFonts w:eastAsia="Arial" w:cs="Arial"/>
          <w:b/>
          <w:sz w:val="28"/>
        </w:rPr>
        <w:t xml:space="preserve">% Individual Coursework </w:t>
      </w:r>
    </w:p>
    <w:p w14:paraId="4813BE0E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Year and Semester</w:t>
      </w:r>
    </w:p>
    <w:p w14:paraId="386F0D3B" w14:textId="4BDCB849" w:rsidR="003663BA" w:rsidRDefault="003663BA" w:rsidP="003663BA">
      <w:pPr>
        <w:spacing w:after="505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20</w:t>
      </w:r>
      <w:r w:rsidR="00AD459B">
        <w:rPr>
          <w:rFonts w:eastAsia="Arial" w:cs="Arial"/>
          <w:b/>
          <w:sz w:val="28"/>
        </w:rPr>
        <w:t>2</w:t>
      </w:r>
      <w:r w:rsidR="00D850D2">
        <w:rPr>
          <w:rFonts w:eastAsia="Arial" w:cs="Arial"/>
          <w:b/>
          <w:sz w:val="28"/>
        </w:rPr>
        <w:t>1</w:t>
      </w:r>
      <w:r>
        <w:rPr>
          <w:rFonts w:eastAsia="Arial" w:cs="Arial"/>
          <w:b/>
          <w:sz w:val="28"/>
        </w:rPr>
        <w:t>-2</w:t>
      </w:r>
      <w:r w:rsidR="00D850D2">
        <w:rPr>
          <w:rFonts w:eastAsia="Arial" w:cs="Arial"/>
          <w:b/>
          <w:sz w:val="28"/>
        </w:rPr>
        <w:t>2</w:t>
      </w:r>
      <w:r>
        <w:rPr>
          <w:rFonts w:eastAsia="Arial" w:cs="Arial"/>
          <w:b/>
          <w:sz w:val="28"/>
        </w:rPr>
        <w:t xml:space="preserve"> Autumn </w:t>
      </w:r>
    </w:p>
    <w:p w14:paraId="291A1054" w14:textId="5CC8FD1C" w:rsidR="003663BA" w:rsidRDefault="003663BA" w:rsidP="0058505C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Student Name: </w:t>
      </w:r>
      <w:r w:rsidR="008C7B30">
        <w:rPr>
          <w:rFonts w:eastAsia="Arial" w:cs="Arial"/>
          <w:b/>
        </w:rPr>
        <w:t>Labbi Karmacharya</w:t>
      </w:r>
    </w:p>
    <w:p w14:paraId="67F1272D" w14:textId="4F8C8650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>London Met ID: 1903</w:t>
      </w:r>
      <w:r w:rsidR="008C7B30">
        <w:rPr>
          <w:rFonts w:eastAsia="Arial" w:cs="Arial"/>
          <w:b/>
        </w:rPr>
        <w:t>3686</w:t>
      </w:r>
    </w:p>
    <w:p w14:paraId="2978E030" w14:textId="495099DD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>College ID: NP01C</w:t>
      </w:r>
      <w:r w:rsidR="008C7B30">
        <w:rPr>
          <w:rFonts w:eastAsia="Arial" w:cs="Arial"/>
          <w:b/>
        </w:rPr>
        <w:t>P4S200025</w:t>
      </w:r>
    </w:p>
    <w:p w14:paraId="1D3D4810" w14:textId="6F59416B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Assignment Due Date: </w:t>
      </w:r>
    </w:p>
    <w:p w14:paraId="5302513F" w14:textId="7EDC813F" w:rsidR="003663BA" w:rsidRDefault="003663BA" w:rsidP="003663BA">
      <w:pPr>
        <w:spacing w:after="1176" w:line="265" w:lineRule="auto"/>
        <w:ind w:left="10" w:hanging="10"/>
        <w:jc w:val="center"/>
      </w:pPr>
      <w:r>
        <w:rPr>
          <w:rFonts w:eastAsia="Arial" w:cs="Arial"/>
          <w:b/>
        </w:rPr>
        <w:t>Assignment Submission Date:</w:t>
      </w:r>
      <w:r w:rsidR="0058505C">
        <w:rPr>
          <w:rFonts w:eastAsia="Arial" w:cs="Arial"/>
          <w:b/>
        </w:rPr>
        <w:br/>
      </w:r>
    </w:p>
    <w:p w14:paraId="387812DD" w14:textId="4969B85A" w:rsidR="00C92CE7" w:rsidRPr="002649FC" w:rsidRDefault="003663BA" w:rsidP="002649FC">
      <w:pPr>
        <w:spacing w:after="0" w:line="240" w:lineRule="auto"/>
        <w:jc w:val="center"/>
        <w:rPr>
          <w:rFonts w:eastAsia="Arial" w:cs="Arial"/>
          <w:i/>
          <w:sz w:val="20"/>
        </w:rPr>
      </w:pPr>
      <w:r>
        <w:rPr>
          <w:rFonts w:eastAsia="Arial" w:cs="Arial"/>
          <w:i/>
          <w:sz w:val="20"/>
        </w:rPr>
        <w:t xml:space="preserve">I confirm that I understand my coursework needs to be submitted online via Google Classroom under the relevant module page before the deadline in order for my assignment to be accepted and marked. I am fully aware that late submissions will be treated as non-submission and a </w:t>
      </w:r>
      <w:proofErr w:type="gramStart"/>
      <w:r>
        <w:rPr>
          <w:rFonts w:eastAsia="Arial" w:cs="Arial"/>
          <w:i/>
          <w:sz w:val="20"/>
        </w:rPr>
        <w:t>marks</w:t>
      </w:r>
      <w:proofErr w:type="gramEnd"/>
      <w:r>
        <w:rPr>
          <w:rFonts w:eastAsia="Arial" w:cs="Arial"/>
          <w:i/>
          <w:sz w:val="20"/>
        </w:rPr>
        <w:t xml:space="preserve"> of zero will be awarded.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32875267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98CB1" w14:textId="0D4E8B09" w:rsidR="003663BA" w:rsidRPr="005654CB" w:rsidRDefault="002649FC" w:rsidP="008C7B30">
          <w:pPr>
            <w:pStyle w:val="TOCHeading"/>
            <w:numPr>
              <w:ilvl w:val="0"/>
              <w:numId w:val="0"/>
            </w:numPr>
            <w:spacing w:line="360" w:lineRule="auto"/>
            <w:ind w:left="360"/>
            <w:rPr>
              <w:rFonts w:cs="Arial"/>
              <w:szCs w:val="28"/>
            </w:rPr>
          </w:pPr>
          <w:r w:rsidRPr="00CF729A">
            <w:t xml:space="preserve">Table of </w:t>
          </w:r>
          <w:r>
            <w:t>Content</w:t>
          </w:r>
          <w:r w:rsidR="003663BA">
            <w:rPr>
              <w:rFonts w:cs="Arial"/>
              <w:szCs w:val="28"/>
            </w:rPr>
            <w:br/>
          </w:r>
        </w:p>
        <w:p w14:paraId="248356B8" w14:textId="1EB40B79" w:rsidR="000D285B" w:rsidRDefault="006E28A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98782034" w:history="1">
            <w:r w:rsidR="000D285B" w:rsidRPr="00AC625F">
              <w:rPr>
                <w:rStyle w:val="Hyperlink"/>
                <w:noProof/>
              </w:rPr>
              <w:t>1.</w:t>
            </w:r>
            <w:r w:rsidR="000D285B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0D285B" w:rsidRPr="00AC625F">
              <w:rPr>
                <w:rStyle w:val="Hyperlink"/>
                <w:noProof/>
              </w:rPr>
              <w:t>Introduction</w:t>
            </w:r>
            <w:r w:rsidR="000D285B">
              <w:rPr>
                <w:noProof/>
                <w:webHidden/>
              </w:rPr>
              <w:tab/>
            </w:r>
            <w:r w:rsidR="000D285B">
              <w:rPr>
                <w:noProof/>
                <w:webHidden/>
              </w:rPr>
              <w:fldChar w:fldCharType="begin"/>
            </w:r>
            <w:r w:rsidR="000D285B">
              <w:rPr>
                <w:noProof/>
                <w:webHidden/>
              </w:rPr>
              <w:instrText xml:space="preserve"> PAGEREF _Toc98782034 \h </w:instrText>
            </w:r>
            <w:r w:rsidR="000D285B">
              <w:rPr>
                <w:noProof/>
                <w:webHidden/>
              </w:rPr>
            </w:r>
            <w:r w:rsidR="000D285B">
              <w:rPr>
                <w:noProof/>
                <w:webHidden/>
              </w:rPr>
              <w:fldChar w:fldCharType="separate"/>
            </w:r>
            <w:r w:rsidR="000D285B">
              <w:rPr>
                <w:noProof/>
                <w:webHidden/>
              </w:rPr>
              <w:t>1</w:t>
            </w:r>
            <w:r w:rsidR="000D285B">
              <w:rPr>
                <w:noProof/>
                <w:webHidden/>
              </w:rPr>
              <w:fldChar w:fldCharType="end"/>
            </w:r>
          </w:hyperlink>
        </w:p>
        <w:p w14:paraId="5DA29BC5" w14:textId="0F929794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35" w:history="1">
            <w:r w:rsidRPr="00AC625F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Textu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EC6FB" w14:textId="170429D1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36" w:history="1">
            <w:r w:rsidRPr="00AC625F">
              <w:rPr>
                <w:rStyle w:val="Hyperlink"/>
                <w:rFonts w:cs="Arial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rFonts w:cs="Arial"/>
                <w:noProof/>
              </w:rPr>
              <w:t>ERD From Cas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47308" w14:textId="2BC2F0EC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37" w:history="1">
            <w:r w:rsidRPr="00AC625F">
              <w:rPr>
                <w:rStyle w:val="Hyperlink"/>
                <w:rFonts w:cs="Arial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Norm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DF0AC" w14:textId="5FC34C40" w:rsidR="000D285B" w:rsidRDefault="000D285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38" w:history="1">
            <w:r w:rsidRPr="00AC625F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Normalization of Fig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6A636" w14:textId="2BD3EBC8" w:rsidR="000D285B" w:rsidRDefault="000D285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39" w:history="1">
            <w:r w:rsidRPr="00AC625F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Normalization of Fig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35A82" w14:textId="69F4BF64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0" w:history="1">
            <w:r w:rsidRPr="00AC625F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Integration and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3EE7D" w14:textId="082A3D42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1" w:history="1">
            <w:r w:rsidRPr="00AC625F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Final 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11344" w14:textId="1C939FC2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2" w:history="1">
            <w:r w:rsidRPr="00AC625F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CFA16" w14:textId="2D94BC10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3" w:history="1">
            <w:r w:rsidRPr="00AC625F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2E46D" w14:textId="0CC731EE" w:rsidR="000D285B" w:rsidRDefault="000D28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4" w:history="1">
            <w:r w:rsidRPr="00AC625F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Inser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1F98C" w14:textId="73C1CC0E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5" w:history="1">
            <w:r w:rsidRPr="00AC625F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Sel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F426D" w14:textId="11898B7B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6" w:history="1">
            <w:r w:rsidRPr="00AC625F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4563F" w14:textId="704D5BAF" w:rsidR="000D285B" w:rsidRDefault="000D285B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7" w:history="1">
            <w:r w:rsidRPr="00AC625F">
              <w:rPr>
                <w:rStyle w:val="Hyperlink"/>
                <w:noProof/>
              </w:rPr>
              <w:t>1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Dashboard or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D7218" w14:textId="6EEBF6C5" w:rsidR="000D285B" w:rsidRDefault="000D285B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8" w:history="1">
            <w:r w:rsidRPr="00AC625F">
              <w:rPr>
                <w:rStyle w:val="Hyperlink"/>
                <w:noProof/>
              </w:rPr>
              <w:t>11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Complex Form and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F004C" w14:textId="37A9E0AB" w:rsidR="000D285B" w:rsidRDefault="000D285B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49" w:history="1">
            <w:r w:rsidRPr="00AC625F">
              <w:rPr>
                <w:rStyle w:val="Hyperlink"/>
                <w:noProof/>
              </w:rPr>
              <w:t>11.2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SQL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B4DF0" w14:textId="0C40F8FC" w:rsidR="000D285B" w:rsidRDefault="000D285B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0" w:history="1">
            <w:r w:rsidRPr="00AC625F">
              <w:rPr>
                <w:rStyle w:val="Hyperlink"/>
                <w:noProof/>
              </w:rPr>
              <w:t>11.2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Complex 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999FF" w14:textId="59F3D615" w:rsidR="000D285B" w:rsidRDefault="000D285B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1" w:history="1">
            <w:r w:rsidRPr="00AC625F">
              <w:rPr>
                <w:rStyle w:val="Hyperlink"/>
                <w:noProof/>
              </w:rPr>
              <w:t>11.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Simple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5B31E" w14:textId="5436681A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2" w:history="1">
            <w:r w:rsidRPr="00AC625F">
              <w:rPr>
                <w:rStyle w:val="Hyperlink"/>
                <w:noProof/>
              </w:rPr>
              <w:t>1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53387" w14:textId="41E325C4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3" w:history="1">
            <w:r w:rsidRPr="00AC625F">
              <w:rPr>
                <w:rStyle w:val="Hyperlink"/>
                <w:noProof/>
              </w:rPr>
              <w:t>1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6B3A2" w14:textId="7F0679FD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4" w:history="1">
            <w:r w:rsidRPr="00AC625F">
              <w:rPr>
                <w:rStyle w:val="Hyperlink"/>
                <w:noProof/>
              </w:rPr>
              <w:t>1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Further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635C8" w14:textId="2BD4F6EE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5" w:history="1">
            <w:r w:rsidRPr="00AC625F">
              <w:rPr>
                <w:rStyle w:val="Hyperlink"/>
                <w:noProof/>
              </w:rPr>
              <w:t>1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9EAA9" w14:textId="38851B03" w:rsidR="000D285B" w:rsidRDefault="000D285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98782056" w:history="1">
            <w:r w:rsidRPr="00AC625F">
              <w:rPr>
                <w:rStyle w:val="Hyperlink"/>
                <w:noProof/>
              </w:rPr>
              <w:t>1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AC625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A7D57" w14:textId="14BC274B" w:rsidR="003663BA" w:rsidRDefault="006E28A9" w:rsidP="003663BA">
          <w:r>
            <w:rPr>
              <w:bCs/>
              <w:noProof/>
            </w:rPr>
            <w:lastRenderedPageBreak/>
            <w:fldChar w:fldCharType="end"/>
          </w:r>
        </w:p>
      </w:sdtContent>
    </w:sdt>
    <w:p w14:paraId="6218DA02" w14:textId="0926E880" w:rsidR="00C00C2B" w:rsidRDefault="00C336F1">
      <w:pPr>
        <w:spacing w:line="259" w:lineRule="auto"/>
        <w:jc w:val="left"/>
        <w:rPr>
          <w:b/>
          <w:sz w:val="28"/>
          <w:szCs w:val="32"/>
        </w:rPr>
      </w:pPr>
      <w:r>
        <w:rPr>
          <w:b/>
          <w:sz w:val="28"/>
          <w:szCs w:val="32"/>
        </w:rPr>
        <w:br w:type="page"/>
      </w:r>
    </w:p>
    <w:p w14:paraId="043C098C" w14:textId="77777777" w:rsidR="00C336F1" w:rsidRDefault="003663BA" w:rsidP="00B73300">
      <w:pPr>
        <w:rPr>
          <w:noProof/>
        </w:rPr>
      </w:pPr>
      <w:r w:rsidRPr="00CF729A">
        <w:rPr>
          <w:b/>
          <w:sz w:val="28"/>
          <w:szCs w:val="32"/>
        </w:rPr>
        <w:lastRenderedPageBreak/>
        <w:t>Table of Figures</w:t>
      </w:r>
      <w:r>
        <w:rPr>
          <w:b/>
          <w:sz w:val="28"/>
          <w:szCs w:val="32"/>
        </w:rPr>
        <w:tab/>
      </w:r>
      <w:r>
        <w:br/>
      </w:r>
      <w:r w:rsidR="00B73300">
        <w:fldChar w:fldCharType="begin"/>
      </w:r>
      <w:r w:rsidR="00B73300">
        <w:instrText xml:space="preserve"> TOC \h \z \c "Figure" </w:instrText>
      </w:r>
      <w:r w:rsidR="00B73300">
        <w:fldChar w:fldCharType="separate"/>
      </w:r>
    </w:p>
    <w:p w14:paraId="3EE4E430" w14:textId="0E46F0A4" w:rsidR="003663BA" w:rsidRDefault="00C336F1" w:rsidP="00B73300">
      <w:r>
        <w:rPr>
          <w:b/>
          <w:bCs/>
          <w:noProof/>
        </w:rPr>
        <w:t>No table of figures entries found.</w:t>
      </w:r>
      <w:r w:rsidR="00B73300">
        <w:fldChar w:fldCharType="end"/>
      </w:r>
      <w:r w:rsidR="003663BA">
        <w:br w:type="page"/>
      </w:r>
    </w:p>
    <w:p w14:paraId="6E12DE60" w14:textId="77777777" w:rsidR="003663BA" w:rsidRDefault="003663BA" w:rsidP="003663BA">
      <w:r w:rsidRPr="00CF729A">
        <w:rPr>
          <w:b/>
          <w:sz w:val="28"/>
          <w:szCs w:val="32"/>
        </w:rPr>
        <w:lastRenderedPageBreak/>
        <w:t xml:space="preserve">Table of </w:t>
      </w:r>
      <w:r>
        <w:rPr>
          <w:b/>
          <w:sz w:val="28"/>
          <w:szCs w:val="32"/>
        </w:rPr>
        <w:t>Table</w:t>
      </w:r>
      <w:r w:rsidRPr="00CF729A">
        <w:rPr>
          <w:b/>
          <w:sz w:val="28"/>
          <w:szCs w:val="32"/>
        </w:rPr>
        <w:t>s</w:t>
      </w:r>
    </w:p>
    <w:p w14:paraId="64E9FA04" w14:textId="77777777" w:rsidR="003663BA" w:rsidRDefault="003663BA" w:rsidP="003663BA"/>
    <w:p w14:paraId="022E283F" w14:textId="1B1CC035" w:rsidR="003663BA" w:rsidRPr="00E74952" w:rsidRDefault="00DC3B29" w:rsidP="003663BA">
      <w:pPr>
        <w:sectPr w:rsidR="003663BA" w:rsidRPr="00E74952" w:rsidSect="00815488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r w:rsidR="00C336F1">
        <w:rPr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663BA">
        <w:br w:type="page"/>
      </w:r>
    </w:p>
    <w:p w14:paraId="6A3E5F19" w14:textId="0D2E4B7F" w:rsidR="00C336F1" w:rsidRDefault="000F7FF9" w:rsidP="00C336F1">
      <w:pPr>
        <w:pStyle w:val="Heading1"/>
        <w:shd w:val="clear" w:color="auto" w:fill="FFFFFF" w:themeFill="background1"/>
      </w:pPr>
      <w:bookmarkStart w:id="0" w:name="_Toc98782034"/>
      <w:r>
        <w:lastRenderedPageBreak/>
        <w:t>Introduction</w:t>
      </w:r>
      <w:bookmarkEnd w:id="0"/>
    </w:p>
    <w:p w14:paraId="44130926" w14:textId="77777777" w:rsidR="002B2BFE" w:rsidRPr="002B2BFE" w:rsidRDefault="002B2BFE" w:rsidP="002B2BFE"/>
    <w:p w14:paraId="44F33892" w14:textId="77777777" w:rsidR="00C336F1" w:rsidRDefault="00C336F1" w:rsidP="002B2BFE">
      <w:pPr>
        <w:rPr>
          <w:rFonts w:eastAsiaTheme="majorEastAsia" w:cstheme="majorBidi"/>
          <w:color w:val="000000" w:themeColor="text1"/>
          <w:sz w:val="28"/>
          <w:szCs w:val="32"/>
        </w:rPr>
      </w:pPr>
      <w:r>
        <w:br w:type="page"/>
      </w:r>
    </w:p>
    <w:p w14:paraId="5FD237AF" w14:textId="72DED778" w:rsidR="00C336F1" w:rsidRDefault="00C336F1" w:rsidP="00C336F1">
      <w:pPr>
        <w:pStyle w:val="Heading1"/>
        <w:shd w:val="clear" w:color="auto" w:fill="FFFFFF" w:themeFill="background1"/>
      </w:pPr>
      <w:bookmarkStart w:id="1" w:name="_Toc98782035"/>
      <w:r>
        <w:lastRenderedPageBreak/>
        <w:t>Textual Analysis</w:t>
      </w:r>
      <w:bookmarkEnd w:id="1"/>
    </w:p>
    <w:p w14:paraId="69FD0017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1F8600F1" w14:textId="3FE59EFB" w:rsidR="00C336F1" w:rsidRPr="00C336F1" w:rsidRDefault="00C336F1" w:rsidP="00C336F1">
      <w:pPr>
        <w:pStyle w:val="Heading1"/>
        <w:shd w:val="clear" w:color="auto" w:fill="FFFFFF" w:themeFill="background1"/>
        <w:rPr>
          <w:rFonts w:cs="Arial"/>
          <w:szCs w:val="24"/>
        </w:rPr>
      </w:pPr>
      <w:bookmarkStart w:id="2" w:name="_Toc98782036"/>
      <w:r>
        <w:rPr>
          <w:rFonts w:cs="Arial"/>
          <w:szCs w:val="24"/>
        </w:rPr>
        <w:lastRenderedPageBreak/>
        <w:t>ERD From Case Study</w:t>
      </w:r>
      <w:bookmarkEnd w:id="2"/>
    </w:p>
    <w:p w14:paraId="3DABDFF7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6C6590C1" w14:textId="77777777" w:rsidR="00C336F1" w:rsidRPr="00C336F1" w:rsidRDefault="00C336F1" w:rsidP="00C336F1">
      <w:pPr>
        <w:pStyle w:val="Heading1"/>
        <w:shd w:val="clear" w:color="auto" w:fill="FFFFFF" w:themeFill="background1"/>
        <w:rPr>
          <w:rFonts w:cs="Arial"/>
          <w:szCs w:val="24"/>
        </w:rPr>
      </w:pPr>
      <w:bookmarkStart w:id="3" w:name="_Toc98782037"/>
      <w:r>
        <w:lastRenderedPageBreak/>
        <w:t>Normalization</w:t>
      </w:r>
      <w:bookmarkEnd w:id="3"/>
    </w:p>
    <w:p w14:paraId="5EFE88AB" w14:textId="77777777" w:rsidR="00C336F1" w:rsidRDefault="00C336F1" w:rsidP="00C336F1">
      <w:pPr>
        <w:pStyle w:val="Heading2"/>
      </w:pPr>
      <w:bookmarkStart w:id="4" w:name="_Toc98782038"/>
      <w:r>
        <w:t>Normalization of Fig 1.</w:t>
      </w:r>
      <w:bookmarkEnd w:id="4"/>
    </w:p>
    <w:p w14:paraId="5827B5ED" w14:textId="77777777" w:rsidR="00C336F1" w:rsidRDefault="00C336F1" w:rsidP="00C336F1">
      <w:pPr>
        <w:pStyle w:val="Heading2"/>
      </w:pPr>
      <w:bookmarkStart w:id="5" w:name="_Toc98782039"/>
      <w:r>
        <w:t>Normalization of Fig 2.</w:t>
      </w:r>
      <w:bookmarkEnd w:id="5"/>
    </w:p>
    <w:p w14:paraId="3BCEF554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3744998D" w14:textId="77777777" w:rsidR="00C336F1" w:rsidRDefault="00C336F1" w:rsidP="00C336F1">
      <w:pPr>
        <w:pStyle w:val="Heading1"/>
      </w:pPr>
      <w:bookmarkStart w:id="6" w:name="_Toc98782040"/>
      <w:r>
        <w:lastRenderedPageBreak/>
        <w:t>Integration and Assumption</w:t>
      </w:r>
      <w:bookmarkEnd w:id="6"/>
    </w:p>
    <w:p w14:paraId="3135B619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616BF0A5" w14:textId="77777777" w:rsidR="00C336F1" w:rsidRDefault="00C336F1" w:rsidP="00C336F1">
      <w:pPr>
        <w:pStyle w:val="Heading1"/>
      </w:pPr>
      <w:bookmarkStart w:id="7" w:name="_Toc98782041"/>
      <w:r>
        <w:lastRenderedPageBreak/>
        <w:t>Final ERD</w:t>
      </w:r>
      <w:bookmarkEnd w:id="7"/>
    </w:p>
    <w:p w14:paraId="4BBA887F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55FAEE5C" w14:textId="77777777" w:rsidR="00C336F1" w:rsidRDefault="00C336F1" w:rsidP="00C336F1">
      <w:pPr>
        <w:pStyle w:val="Heading1"/>
      </w:pPr>
      <w:bookmarkStart w:id="8" w:name="_Toc98782042"/>
      <w:r>
        <w:lastRenderedPageBreak/>
        <w:t>Data Dictionary</w:t>
      </w:r>
      <w:bookmarkEnd w:id="8"/>
    </w:p>
    <w:p w14:paraId="3F715CD6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E7945EA" w14:textId="77777777" w:rsidR="00C336F1" w:rsidRDefault="00C336F1" w:rsidP="00C336F1">
      <w:pPr>
        <w:pStyle w:val="Heading1"/>
      </w:pPr>
      <w:bookmarkStart w:id="9" w:name="_Toc98782043"/>
      <w:r>
        <w:lastRenderedPageBreak/>
        <w:t>Script</w:t>
      </w:r>
      <w:bookmarkEnd w:id="9"/>
    </w:p>
    <w:p w14:paraId="27B32E6E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126B7496" w14:textId="77777777" w:rsidR="00C336F1" w:rsidRDefault="00C336F1" w:rsidP="00C336F1">
      <w:pPr>
        <w:pStyle w:val="Heading1"/>
      </w:pPr>
      <w:bookmarkStart w:id="10" w:name="_Toc98782044"/>
      <w:r>
        <w:lastRenderedPageBreak/>
        <w:t>Insert Statement</w:t>
      </w:r>
      <w:bookmarkEnd w:id="10"/>
    </w:p>
    <w:p w14:paraId="171BE6F5" w14:textId="77777777" w:rsidR="00C336F1" w:rsidRPr="006105C1" w:rsidRDefault="00C336F1" w:rsidP="006105C1">
      <w:pPr>
        <w:pStyle w:val="ListParagraph"/>
        <w:numPr>
          <w:ilvl w:val="2"/>
          <w:numId w:val="46"/>
        </w:num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483349AD" w14:textId="77777777" w:rsidR="00C336F1" w:rsidRDefault="00C336F1" w:rsidP="00C336F1">
      <w:pPr>
        <w:pStyle w:val="Heading1"/>
      </w:pPr>
      <w:bookmarkStart w:id="11" w:name="_Toc98782045"/>
      <w:r>
        <w:lastRenderedPageBreak/>
        <w:t>Select Statement</w:t>
      </w:r>
      <w:bookmarkEnd w:id="11"/>
    </w:p>
    <w:p w14:paraId="3F70FD99" w14:textId="77777777" w:rsidR="00C336F1" w:rsidRDefault="00C336F1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5695EE4" w14:textId="77777777" w:rsidR="006105C1" w:rsidRDefault="006105C1" w:rsidP="00C336F1">
      <w:pPr>
        <w:pStyle w:val="Heading1"/>
      </w:pPr>
      <w:bookmarkStart w:id="12" w:name="_Toc98782046"/>
      <w:r>
        <w:lastRenderedPageBreak/>
        <w:t>Forms</w:t>
      </w:r>
      <w:bookmarkEnd w:id="12"/>
    </w:p>
    <w:p w14:paraId="7802018D" w14:textId="77777777" w:rsidR="006105C1" w:rsidRPr="006105C1" w:rsidRDefault="006105C1" w:rsidP="00C93D3E">
      <w:pPr>
        <w:pStyle w:val="Heading2"/>
        <w:rPr>
          <w:color w:val="000000" w:themeColor="text1"/>
          <w:sz w:val="28"/>
          <w:szCs w:val="32"/>
        </w:rPr>
      </w:pPr>
      <w:bookmarkStart w:id="13" w:name="_Toc98782047"/>
      <w:r w:rsidRPr="00C93D3E">
        <w:t>Dashboard</w:t>
      </w:r>
      <w:r>
        <w:t xml:space="preserve"> or Home Page</w:t>
      </w:r>
      <w:bookmarkEnd w:id="13"/>
    </w:p>
    <w:p w14:paraId="174193B5" w14:textId="77777777" w:rsidR="006105C1" w:rsidRPr="006105C1" w:rsidRDefault="006105C1" w:rsidP="00C93D3E">
      <w:pPr>
        <w:pStyle w:val="Heading2"/>
        <w:rPr>
          <w:color w:val="000000" w:themeColor="text1"/>
          <w:sz w:val="28"/>
          <w:szCs w:val="32"/>
        </w:rPr>
      </w:pPr>
      <w:bookmarkStart w:id="14" w:name="_Toc98782048"/>
      <w:r w:rsidRPr="00C93D3E">
        <w:t>Complex</w:t>
      </w:r>
      <w:r>
        <w:t xml:space="preserve"> Form and Queries</w:t>
      </w:r>
      <w:bookmarkEnd w:id="14"/>
    </w:p>
    <w:p w14:paraId="2808BEB1" w14:textId="77777777" w:rsidR="006105C1" w:rsidRPr="006105C1" w:rsidRDefault="006105C1" w:rsidP="006105C1">
      <w:pPr>
        <w:pStyle w:val="Heading3"/>
        <w:ind w:left="1530"/>
        <w:rPr>
          <w:sz w:val="28"/>
          <w:szCs w:val="32"/>
        </w:rPr>
      </w:pPr>
      <w:bookmarkStart w:id="15" w:name="_Toc98782049"/>
      <w:r>
        <w:t>SQL Queries</w:t>
      </w:r>
      <w:bookmarkEnd w:id="15"/>
    </w:p>
    <w:p w14:paraId="538CEF3E" w14:textId="77777777" w:rsidR="00C93D3E" w:rsidRDefault="006105C1" w:rsidP="00C93D3E">
      <w:pPr>
        <w:pStyle w:val="Heading3"/>
        <w:ind w:left="1530"/>
        <w:rPr>
          <w:sz w:val="28"/>
          <w:szCs w:val="32"/>
        </w:rPr>
      </w:pPr>
      <w:bookmarkStart w:id="16" w:name="_Toc98782050"/>
      <w:r>
        <w:t>Complex Forms</w:t>
      </w:r>
      <w:bookmarkEnd w:id="16"/>
      <w:r>
        <w:t xml:space="preserve"> </w:t>
      </w:r>
    </w:p>
    <w:p w14:paraId="07855A08" w14:textId="77777777" w:rsidR="00C93D3E" w:rsidRPr="00C93D3E" w:rsidRDefault="00C93D3E" w:rsidP="00C93D3E">
      <w:pPr>
        <w:pStyle w:val="Heading2"/>
        <w:rPr>
          <w:sz w:val="28"/>
          <w:szCs w:val="32"/>
        </w:rPr>
      </w:pPr>
      <w:bookmarkStart w:id="17" w:name="_Toc98782051"/>
      <w:r>
        <w:t>Simple Form</w:t>
      </w:r>
      <w:bookmarkEnd w:id="17"/>
    </w:p>
    <w:p w14:paraId="7FB9C18C" w14:textId="77777777" w:rsidR="00C93D3E" w:rsidRDefault="00C93D3E">
      <w:pPr>
        <w:spacing w:line="259" w:lineRule="auto"/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20FB5C7B" w14:textId="77777777" w:rsidR="00C93D3E" w:rsidRDefault="00C93D3E" w:rsidP="00C93D3E">
      <w:pPr>
        <w:pStyle w:val="Heading1"/>
      </w:pPr>
      <w:bookmarkStart w:id="18" w:name="_Toc98782052"/>
      <w:r>
        <w:lastRenderedPageBreak/>
        <w:t>User Manual</w:t>
      </w:r>
      <w:bookmarkEnd w:id="18"/>
    </w:p>
    <w:p w14:paraId="3447A371" w14:textId="77777777" w:rsidR="00C93D3E" w:rsidRDefault="00C93D3E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49C45783" w14:textId="77777777" w:rsidR="00C93D3E" w:rsidRDefault="00C93D3E" w:rsidP="00C93D3E">
      <w:pPr>
        <w:pStyle w:val="Heading1"/>
      </w:pPr>
      <w:bookmarkStart w:id="19" w:name="_Toc98782053"/>
      <w:r>
        <w:lastRenderedPageBreak/>
        <w:t>Testing</w:t>
      </w:r>
      <w:bookmarkEnd w:id="19"/>
    </w:p>
    <w:p w14:paraId="1197BFBD" w14:textId="77777777" w:rsidR="00C93D3E" w:rsidRDefault="00C93D3E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E01C669" w14:textId="77777777" w:rsidR="00C93D3E" w:rsidRDefault="00C93D3E" w:rsidP="00C93D3E">
      <w:pPr>
        <w:pStyle w:val="Heading1"/>
      </w:pPr>
      <w:bookmarkStart w:id="20" w:name="_Toc98782054"/>
      <w:r>
        <w:lastRenderedPageBreak/>
        <w:t>Further Discussion</w:t>
      </w:r>
      <w:bookmarkEnd w:id="20"/>
    </w:p>
    <w:p w14:paraId="6D30B61A" w14:textId="77777777" w:rsidR="00C93D3E" w:rsidRDefault="00C93D3E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09D1D858" w14:textId="77777777" w:rsidR="00C93D3E" w:rsidRDefault="00C93D3E" w:rsidP="00C93D3E">
      <w:pPr>
        <w:pStyle w:val="Heading1"/>
      </w:pPr>
      <w:bookmarkStart w:id="21" w:name="_Toc98782055"/>
      <w:r>
        <w:lastRenderedPageBreak/>
        <w:t>Conclusion</w:t>
      </w:r>
      <w:bookmarkEnd w:id="21"/>
    </w:p>
    <w:p w14:paraId="175D7FF9" w14:textId="77777777" w:rsidR="00C93D3E" w:rsidRDefault="00C93D3E">
      <w:pPr>
        <w:spacing w:line="259" w:lineRule="auto"/>
        <w:jc w:val="left"/>
        <w:rPr>
          <w:rFonts w:eastAsiaTheme="majorEastAsi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59920C02" w14:textId="0CE6BCEC" w:rsidR="00823964" w:rsidRPr="00C93D3E" w:rsidRDefault="00C93D3E" w:rsidP="00C93D3E">
      <w:pPr>
        <w:pStyle w:val="Heading1"/>
      </w:pPr>
      <w:bookmarkStart w:id="22" w:name="_Toc98782056"/>
      <w:r>
        <w:lastRenderedPageBreak/>
        <w:t>References</w:t>
      </w:r>
      <w:bookmarkEnd w:id="22"/>
      <w:r>
        <w:t xml:space="preserve"> </w:t>
      </w:r>
      <w:r w:rsidR="00823964">
        <w:br w:type="page"/>
      </w:r>
    </w:p>
    <w:p w14:paraId="44C9B4F4" w14:textId="73A1AD45" w:rsidR="00B35382" w:rsidRDefault="000C146B">
      <w:pPr>
        <w:spacing w:line="259" w:lineRule="auto"/>
        <w:jc w:val="left"/>
        <w:rPr>
          <w:rFonts w:cs="Arial"/>
          <w:b/>
          <w:color w:val="000000" w:themeColor="text1"/>
          <w:szCs w:val="24"/>
        </w:rPr>
      </w:pPr>
      <w:r>
        <w:rPr>
          <w:rFonts w:cs="Arial"/>
          <w:b/>
          <w:color w:val="000000" w:themeColor="text1"/>
          <w:szCs w:val="24"/>
        </w:rPr>
        <w:lastRenderedPageBreak/>
        <w:br w:type="page"/>
      </w:r>
    </w:p>
    <w:sectPr w:rsidR="00B35382" w:rsidSect="0081548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0C7C9" w14:textId="77777777" w:rsidR="006C0AEC" w:rsidRDefault="006C0AEC" w:rsidP="003663BA">
      <w:pPr>
        <w:spacing w:after="0" w:line="240" w:lineRule="auto"/>
      </w:pPr>
      <w:r>
        <w:separator/>
      </w:r>
    </w:p>
  </w:endnote>
  <w:endnote w:type="continuationSeparator" w:id="0">
    <w:p w14:paraId="26B08DA9" w14:textId="77777777" w:rsidR="006C0AEC" w:rsidRDefault="006C0AEC" w:rsidP="0036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B342" w14:textId="77777777" w:rsidR="00AF0D80" w:rsidRDefault="00991E4F" w:rsidP="00D037C1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DD646" w14:textId="32039809" w:rsidR="00AF0D80" w:rsidRDefault="00D850D2" w:rsidP="00F94604">
    <w:pPr>
      <w:pStyle w:val="Footer"/>
    </w:pPr>
    <w:r>
      <w:rPr>
        <w:rFonts w:eastAsia="Arial" w:cs="Arial"/>
        <w:b/>
      </w:rPr>
      <w:t>190</w:t>
    </w:r>
    <w:r w:rsidR="008C7B30">
      <w:rPr>
        <w:rFonts w:eastAsia="Arial" w:cs="Arial"/>
        <w:b/>
      </w:rPr>
      <w:t>33686</w:t>
    </w:r>
    <w:r>
      <w:rPr>
        <w:rFonts w:eastAsia="Arial" w:cs="Arial"/>
        <w:b/>
      </w:rPr>
      <w:t xml:space="preserve"> </w:t>
    </w:r>
    <w:r w:rsidR="00BE34A0">
      <w:rPr>
        <w:rFonts w:eastAsia="Arial" w:cs="Arial"/>
        <w:b/>
      </w:rPr>
      <w:t>|</w:t>
    </w:r>
    <w:r>
      <w:rPr>
        <w:rFonts w:eastAsia="Arial" w:cs="Arial"/>
        <w:b/>
      </w:rPr>
      <w:t xml:space="preserve"> </w:t>
    </w:r>
    <w:sdt>
      <w:sdtPr>
        <w:id w:val="-1247036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C7B30">
          <w:t>Labbi Karmacharya</w:t>
        </w:r>
        <w:r w:rsidR="00991E4F">
          <w:tab/>
        </w:r>
        <w:r w:rsidR="00991E4F">
          <w:tab/>
        </w:r>
        <w:r w:rsidR="00991E4F">
          <w:fldChar w:fldCharType="begin"/>
        </w:r>
        <w:r w:rsidR="00991E4F">
          <w:instrText xml:space="preserve"> PAGE   \* MERGEFORMAT </w:instrText>
        </w:r>
        <w:r w:rsidR="00991E4F">
          <w:fldChar w:fldCharType="separate"/>
        </w:r>
        <w:r w:rsidR="00991E4F">
          <w:rPr>
            <w:noProof/>
          </w:rPr>
          <w:t>29</w:t>
        </w:r>
        <w:r w:rsidR="00991E4F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AE530" w14:textId="77777777" w:rsidR="006C0AEC" w:rsidRDefault="006C0AEC" w:rsidP="003663BA">
      <w:pPr>
        <w:spacing w:after="0" w:line="240" w:lineRule="auto"/>
      </w:pPr>
      <w:r>
        <w:separator/>
      </w:r>
    </w:p>
  </w:footnote>
  <w:footnote w:type="continuationSeparator" w:id="0">
    <w:p w14:paraId="26E29027" w14:textId="77777777" w:rsidR="006C0AEC" w:rsidRDefault="006C0AEC" w:rsidP="0036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BC11" w14:textId="5FF84958" w:rsidR="00AF0D80" w:rsidRDefault="007D2262" w:rsidP="00395CE9">
    <w:pPr>
      <w:spacing w:after="417" w:line="265" w:lineRule="auto"/>
      <w:ind w:left="-5" w:hanging="10"/>
    </w:pPr>
    <w:r w:rsidRPr="007D2262">
      <w:t>CS6004NA</w:t>
    </w:r>
    <w:r w:rsidR="00991E4F">
      <w:tab/>
    </w:r>
    <w:r w:rsidR="00991E4F">
      <w:tab/>
    </w:r>
    <w:r w:rsidR="00991E4F">
      <w:tab/>
    </w:r>
    <w:r w:rsidR="00991E4F">
      <w:tab/>
    </w:r>
    <w:r w:rsidR="00991E4F">
      <w:tab/>
    </w:r>
    <w:r w:rsidR="00991E4F">
      <w:tab/>
      <w:t xml:space="preserve">      </w:t>
    </w:r>
    <w:r>
      <w:tab/>
    </w:r>
    <w:r>
      <w:tab/>
      <w:t xml:space="preserve">   </w:t>
    </w:r>
    <w:r w:rsidRPr="007D2262">
      <w:t>Application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035D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A05"/>
    <w:multiLevelType w:val="hybridMultilevel"/>
    <w:tmpl w:val="C958E922"/>
    <w:lvl w:ilvl="0" w:tplc="051E9C5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FFF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A7533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66E4"/>
    <w:multiLevelType w:val="multilevel"/>
    <w:tmpl w:val="861679D2"/>
    <w:lvl w:ilvl="0">
      <w:start w:val="1"/>
      <w:numFmt w:val="decimal"/>
      <w:pStyle w:val="Heading1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E936AA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F13377"/>
    <w:multiLevelType w:val="hybridMultilevel"/>
    <w:tmpl w:val="2EE44A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182A38"/>
    <w:multiLevelType w:val="hybridMultilevel"/>
    <w:tmpl w:val="AA0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474E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C2409"/>
    <w:multiLevelType w:val="hybridMultilevel"/>
    <w:tmpl w:val="B6AA493C"/>
    <w:lvl w:ilvl="0" w:tplc="331C12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D5F22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95A5B"/>
    <w:multiLevelType w:val="hybridMultilevel"/>
    <w:tmpl w:val="5D089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C4BE4"/>
    <w:multiLevelType w:val="hybridMultilevel"/>
    <w:tmpl w:val="6EAEA5B8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772E"/>
    <w:multiLevelType w:val="hybridMultilevel"/>
    <w:tmpl w:val="692AD482"/>
    <w:lvl w:ilvl="0" w:tplc="CE54EA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DE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AA0728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C525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3945"/>
    <w:multiLevelType w:val="hybridMultilevel"/>
    <w:tmpl w:val="7850F8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0D26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A4FF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F36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17C69CA"/>
    <w:multiLevelType w:val="hybridMultilevel"/>
    <w:tmpl w:val="91224106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D0CF9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C0097"/>
    <w:multiLevelType w:val="hybridMultilevel"/>
    <w:tmpl w:val="55561E18"/>
    <w:lvl w:ilvl="0" w:tplc="000C0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66E"/>
    <w:multiLevelType w:val="hybridMultilevel"/>
    <w:tmpl w:val="A24845B8"/>
    <w:lvl w:ilvl="0" w:tplc="159A04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151E3"/>
    <w:multiLevelType w:val="hybridMultilevel"/>
    <w:tmpl w:val="73A4E34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45917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64113"/>
    <w:multiLevelType w:val="hybridMultilevel"/>
    <w:tmpl w:val="93D8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03A3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12C9E"/>
    <w:multiLevelType w:val="hybridMultilevel"/>
    <w:tmpl w:val="4710BF3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116A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F7D0C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550"/>
    <w:multiLevelType w:val="multilevel"/>
    <w:tmpl w:val="BF80287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8522AD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77C0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4218E4"/>
    <w:multiLevelType w:val="hybridMultilevel"/>
    <w:tmpl w:val="0C2C2D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062F8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076471"/>
    <w:multiLevelType w:val="hybridMultilevel"/>
    <w:tmpl w:val="1EAAA0EE"/>
    <w:lvl w:ilvl="0" w:tplc="D42C3E9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562B0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943D25"/>
    <w:multiLevelType w:val="hybridMultilevel"/>
    <w:tmpl w:val="C8DE7422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E6040"/>
    <w:multiLevelType w:val="hybridMultilevel"/>
    <w:tmpl w:val="AE9ADFD6"/>
    <w:lvl w:ilvl="0" w:tplc="B96E4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022A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228E4"/>
    <w:multiLevelType w:val="hybridMultilevel"/>
    <w:tmpl w:val="D1BA78A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3010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7"/>
  </w:num>
  <w:num w:numId="3">
    <w:abstractNumId w:val="36"/>
  </w:num>
  <w:num w:numId="4">
    <w:abstractNumId w:val="1"/>
  </w:num>
  <w:num w:numId="5">
    <w:abstractNumId w:val="24"/>
  </w:num>
  <w:num w:numId="6">
    <w:abstractNumId w:val="7"/>
  </w:num>
  <w:num w:numId="7">
    <w:abstractNumId w:val="31"/>
  </w:num>
  <w:num w:numId="8">
    <w:abstractNumId w:val="15"/>
  </w:num>
  <w:num w:numId="9">
    <w:abstractNumId w:val="17"/>
  </w:num>
  <w:num w:numId="10">
    <w:abstractNumId w:val="5"/>
  </w:num>
  <w:num w:numId="11">
    <w:abstractNumId w:val="20"/>
  </w:num>
  <w:num w:numId="12">
    <w:abstractNumId w:val="9"/>
  </w:num>
  <w:num w:numId="13">
    <w:abstractNumId w:val="13"/>
  </w:num>
  <w:num w:numId="14">
    <w:abstractNumId w:val="23"/>
  </w:num>
  <w:num w:numId="15">
    <w:abstractNumId w:val="40"/>
  </w:num>
  <w:num w:numId="16">
    <w:abstractNumId w:val="37"/>
  </w:num>
  <w:num w:numId="17">
    <w:abstractNumId w:val="18"/>
  </w:num>
  <w:num w:numId="18">
    <w:abstractNumId w:val="16"/>
  </w:num>
  <w:num w:numId="19">
    <w:abstractNumId w:val="2"/>
  </w:num>
  <w:num w:numId="20">
    <w:abstractNumId w:val="33"/>
  </w:num>
  <w:num w:numId="21">
    <w:abstractNumId w:val="8"/>
  </w:num>
  <w:num w:numId="22">
    <w:abstractNumId w:val="34"/>
  </w:num>
  <w:num w:numId="23">
    <w:abstractNumId w:val="26"/>
  </w:num>
  <w:num w:numId="24">
    <w:abstractNumId w:val="30"/>
  </w:num>
  <w:num w:numId="25">
    <w:abstractNumId w:val="32"/>
  </w:num>
  <w:num w:numId="2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</w:num>
  <w:num w:numId="28">
    <w:abstractNumId w:val="35"/>
  </w:num>
  <w:num w:numId="29">
    <w:abstractNumId w:val="6"/>
  </w:num>
  <w:num w:numId="30">
    <w:abstractNumId w:val="42"/>
  </w:num>
  <w:num w:numId="31">
    <w:abstractNumId w:val="21"/>
  </w:num>
  <w:num w:numId="32">
    <w:abstractNumId w:val="25"/>
  </w:num>
  <w:num w:numId="33">
    <w:abstractNumId w:val="12"/>
  </w:num>
  <w:num w:numId="34">
    <w:abstractNumId w:val="39"/>
  </w:num>
  <w:num w:numId="35">
    <w:abstractNumId w:val="3"/>
  </w:num>
  <w:num w:numId="36">
    <w:abstractNumId w:val="28"/>
  </w:num>
  <w:num w:numId="37">
    <w:abstractNumId w:val="10"/>
  </w:num>
  <w:num w:numId="38">
    <w:abstractNumId w:val="38"/>
  </w:num>
  <w:num w:numId="39">
    <w:abstractNumId w:val="41"/>
  </w:num>
  <w:num w:numId="40">
    <w:abstractNumId w:val="19"/>
  </w:num>
  <w:num w:numId="41">
    <w:abstractNumId w:val="0"/>
  </w:num>
  <w:num w:numId="42">
    <w:abstractNumId w:val="43"/>
  </w:num>
  <w:num w:numId="43">
    <w:abstractNumId w:val="29"/>
  </w:num>
  <w:num w:numId="44">
    <w:abstractNumId w:val="22"/>
  </w:num>
  <w:num w:numId="45">
    <w:abstractNumId w:val="14"/>
  </w:num>
  <w:num w:numId="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7S0NDUzMTUHYiUdpeDU4uLM/DyQAotaALtWTd8sAAAA"/>
  </w:docVars>
  <w:rsids>
    <w:rsidRoot w:val="00735D89"/>
    <w:rsid w:val="00002B47"/>
    <w:rsid w:val="00005DEA"/>
    <w:rsid w:val="0001144D"/>
    <w:rsid w:val="000330E0"/>
    <w:rsid w:val="00033A5D"/>
    <w:rsid w:val="00035734"/>
    <w:rsid w:val="000517ED"/>
    <w:rsid w:val="00065CD7"/>
    <w:rsid w:val="00070532"/>
    <w:rsid w:val="00080F4B"/>
    <w:rsid w:val="00082DA6"/>
    <w:rsid w:val="000C146B"/>
    <w:rsid w:val="000C1FAA"/>
    <w:rsid w:val="000C5A3E"/>
    <w:rsid w:val="000D285B"/>
    <w:rsid w:val="000D70D1"/>
    <w:rsid w:val="000D7AE4"/>
    <w:rsid w:val="000E2AC2"/>
    <w:rsid w:val="000E565C"/>
    <w:rsid w:val="000F6D6F"/>
    <w:rsid w:val="000F7FF9"/>
    <w:rsid w:val="00104099"/>
    <w:rsid w:val="00140F95"/>
    <w:rsid w:val="00156CA0"/>
    <w:rsid w:val="00182002"/>
    <w:rsid w:val="001A7AC2"/>
    <w:rsid w:val="001D0D5E"/>
    <w:rsid w:val="001D2C6C"/>
    <w:rsid w:val="001F24B2"/>
    <w:rsid w:val="001F6865"/>
    <w:rsid w:val="00230A19"/>
    <w:rsid w:val="00246F9E"/>
    <w:rsid w:val="002528C8"/>
    <w:rsid w:val="00252D10"/>
    <w:rsid w:val="002649FC"/>
    <w:rsid w:val="00297C16"/>
    <w:rsid w:val="002B2AD7"/>
    <w:rsid w:val="002B2BFE"/>
    <w:rsid w:val="002D1267"/>
    <w:rsid w:val="002D4A9D"/>
    <w:rsid w:val="002D518C"/>
    <w:rsid w:val="002D7784"/>
    <w:rsid w:val="002F5F3F"/>
    <w:rsid w:val="0034751F"/>
    <w:rsid w:val="003663BA"/>
    <w:rsid w:val="00381B71"/>
    <w:rsid w:val="00385E53"/>
    <w:rsid w:val="003938F8"/>
    <w:rsid w:val="003A5337"/>
    <w:rsid w:val="003B6435"/>
    <w:rsid w:val="003E691D"/>
    <w:rsid w:val="003F7ED8"/>
    <w:rsid w:val="00415233"/>
    <w:rsid w:val="004544AA"/>
    <w:rsid w:val="004565A0"/>
    <w:rsid w:val="00473293"/>
    <w:rsid w:val="00485B44"/>
    <w:rsid w:val="00491A35"/>
    <w:rsid w:val="0049597C"/>
    <w:rsid w:val="004D2E2B"/>
    <w:rsid w:val="004D63D3"/>
    <w:rsid w:val="00507191"/>
    <w:rsid w:val="005140FF"/>
    <w:rsid w:val="005532C4"/>
    <w:rsid w:val="00562F31"/>
    <w:rsid w:val="0058505C"/>
    <w:rsid w:val="005C2148"/>
    <w:rsid w:val="005C4C31"/>
    <w:rsid w:val="005D1377"/>
    <w:rsid w:val="005D15B5"/>
    <w:rsid w:val="005D3856"/>
    <w:rsid w:val="005E7B9B"/>
    <w:rsid w:val="006105C1"/>
    <w:rsid w:val="00612A3C"/>
    <w:rsid w:val="0061689C"/>
    <w:rsid w:val="006200C1"/>
    <w:rsid w:val="00623659"/>
    <w:rsid w:val="006510D0"/>
    <w:rsid w:val="006601F9"/>
    <w:rsid w:val="00662B49"/>
    <w:rsid w:val="006C0AEC"/>
    <w:rsid w:val="006C4A59"/>
    <w:rsid w:val="006D3EF4"/>
    <w:rsid w:val="006D5491"/>
    <w:rsid w:val="006E28A9"/>
    <w:rsid w:val="006E798F"/>
    <w:rsid w:val="006F10E5"/>
    <w:rsid w:val="006F2D3E"/>
    <w:rsid w:val="00735D89"/>
    <w:rsid w:val="007360A8"/>
    <w:rsid w:val="007565B5"/>
    <w:rsid w:val="007640A8"/>
    <w:rsid w:val="007718E5"/>
    <w:rsid w:val="007A36A2"/>
    <w:rsid w:val="007D2262"/>
    <w:rsid w:val="00815EF5"/>
    <w:rsid w:val="00815FDD"/>
    <w:rsid w:val="00823964"/>
    <w:rsid w:val="0082493A"/>
    <w:rsid w:val="00827F01"/>
    <w:rsid w:val="00856BE3"/>
    <w:rsid w:val="00876CB0"/>
    <w:rsid w:val="0088453E"/>
    <w:rsid w:val="008876CE"/>
    <w:rsid w:val="008B52AE"/>
    <w:rsid w:val="008C675B"/>
    <w:rsid w:val="008C7B30"/>
    <w:rsid w:val="009060E3"/>
    <w:rsid w:val="0091089A"/>
    <w:rsid w:val="009154FB"/>
    <w:rsid w:val="00932AC6"/>
    <w:rsid w:val="00941A04"/>
    <w:rsid w:val="00952416"/>
    <w:rsid w:val="009764A7"/>
    <w:rsid w:val="00976A8B"/>
    <w:rsid w:val="00981263"/>
    <w:rsid w:val="00991E4F"/>
    <w:rsid w:val="009A5DAE"/>
    <w:rsid w:val="009C4DA3"/>
    <w:rsid w:val="009D1B8B"/>
    <w:rsid w:val="009E5C95"/>
    <w:rsid w:val="009F325F"/>
    <w:rsid w:val="009F4F50"/>
    <w:rsid w:val="00A74A1E"/>
    <w:rsid w:val="00A84008"/>
    <w:rsid w:val="00A975C9"/>
    <w:rsid w:val="00AA474E"/>
    <w:rsid w:val="00AD459B"/>
    <w:rsid w:val="00AE0061"/>
    <w:rsid w:val="00B14233"/>
    <w:rsid w:val="00B35382"/>
    <w:rsid w:val="00B73300"/>
    <w:rsid w:val="00B819BB"/>
    <w:rsid w:val="00B82479"/>
    <w:rsid w:val="00B826C1"/>
    <w:rsid w:val="00BB788C"/>
    <w:rsid w:val="00BE1A09"/>
    <w:rsid w:val="00BE34A0"/>
    <w:rsid w:val="00BF6BA8"/>
    <w:rsid w:val="00C00C2B"/>
    <w:rsid w:val="00C23278"/>
    <w:rsid w:val="00C33144"/>
    <w:rsid w:val="00C336F1"/>
    <w:rsid w:val="00C64022"/>
    <w:rsid w:val="00C701FA"/>
    <w:rsid w:val="00C77321"/>
    <w:rsid w:val="00C843E4"/>
    <w:rsid w:val="00C84B1A"/>
    <w:rsid w:val="00C92CE7"/>
    <w:rsid w:val="00C93D3E"/>
    <w:rsid w:val="00CA7789"/>
    <w:rsid w:val="00CC4FA2"/>
    <w:rsid w:val="00CD0DA4"/>
    <w:rsid w:val="00D07BDD"/>
    <w:rsid w:val="00D576A5"/>
    <w:rsid w:val="00D850D2"/>
    <w:rsid w:val="00D87655"/>
    <w:rsid w:val="00DA5E89"/>
    <w:rsid w:val="00DB36C4"/>
    <w:rsid w:val="00DB7C36"/>
    <w:rsid w:val="00DC24E0"/>
    <w:rsid w:val="00DC3B29"/>
    <w:rsid w:val="00DD34EC"/>
    <w:rsid w:val="00DE0DAF"/>
    <w:rsid w:val="00DF7070"/>
    <w:rsid w:val="00E0107E"/>
    <w:rsid w:val="00E069B9"/>
    <w:rsid w:val="00E41AC2"/>
    <w:rsid w:val="00E449E8"/>
    <w:rsid w:val="00EA196E"/>
    <w:rsid w:val="00EF61A3"/>
    <w:rsid w:val="00F067F2"/>
    <w:rsid w:val="00F4705D"/>
    <w:rsid w:val="00F618F4"/>
    <w:rsid w:val="00F61A01"/>
    <w:rsid w:val="00F94604"/>
    <w:rsid w:val="00FA2C25"/>
    <w:rsid w:val="00FB11B6"/>
    <w:rsid w:val="00FC1384"/>
    <w:rsid w:val="00FC345C"/>
    <w:rsid w:val="00FD4661"/>
    <w:rsid w:val="00FD79A8"/>
    <w:rsid w:val="00FF1F5C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A0CCB"/>
  <w15:chartTrackingRefBased/>
  <w15:docId w15:val="{99FC10EB-79DF-4C91-A81A-D1DDA15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E4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D3E"/>
    <w:pPr>
      <w:keepNext/>
      <w:keepLines/>
      <w:numPr>
        <w:numId w:val="27"/>
      </w:numPr>
      <w:spacing w:before="240" w:after="0"/>
      <w:ind w:left="360"/>
      <w:jc w:val="left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D3E"/>
    <w:pPr>
      <w:keepNext/>
      <w:keepLines/>
      <w:numPr>
        <w:ilvl w:val="1"/>
        <w:numId w:val="27"/>
      </w:numPr>
      <w:spacing w:before="40" w:after="0"/>
      <w:ind w:left="432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5C1"/>
    <w:pPr>
      <w:keepNext/>
      <w:keepLines/>
      <w:numPr>
        <w:ilvl w:val="2"/>
        <w:numId w:val="27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D3E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3D3E"/>
    <w:rPr>
      <w:rFonts w:ascii="Arial" w:eastAsiaTheme="majorEastAsia" w:hAnsi="Arial" w:cstheme="majorBidi"/>
      <w:b/>
      <w:sz w:val="24"/>
      <w:szCs w:val="26"/>
    </w:rPr>
  </w:style>
  <w:style w:type="table" w:customStyle="1" w:styleId="TableGrid">
    <w:name w:val="TableGrid"/>
    <w:rsid w:val="003663BA"/>
    <w:pPr>
      <w:spacing w:after="0" w:line="240" w:lineRule="auto"/>
      <w:jc w:val="both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3B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3BA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663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63BA"/>
    <w:pPr>
      <w:ind w:left="720"/>
      <w:contextualSpacing/>
    </w:pPr>
  </w:style>
  <w:style w:type="character" w:customStyle="1" w:styleId="termtext">
    <w:name w:val="termtext"/>
    <w:basedOn w:val="DefaultParagraphFont"/>
    <w:rsid w:val="003663BA"/>
  </w:style>
  <w:style w:type="table" w:styleId="TableGrid0">
    <w:name w:val="Table Grid"/>
    <w:basedOn w:val="TableNormal"/>
    <w:uiPriority w:val="39"/>
    <w:rsid w:val="003663B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663B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3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63BA"/>
    <w:pPr>
      <w:spacing w:after="100"/>
      <w:ind w:left="24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C2148"/>
    <w:pPr>
      <w:spacing w:after="200"/>
      <w:jc w:val="center"/>
    </w:pPr>
    <w:rPr>
      <w:i/>
      <w:iCs/>
      <w:color w:val="000000" w:themeColor="text1"/>
      <w:sz w:val="22"/>
      <w:szCs w:val="18"/>
    </w:rPr>
  </w:style>
  <w:style w:type="paragraph" w:customStyle="1" w:styleId="Figure">
    <w:name w:val="Figure"/>
    <w:basedOn w:val="Caption"/>
    <w:link w:val="FigureChar"/>
    <w:qFormat/>
    <w:rsid w:val="005C2148"/>
    <w:rPr>
      <w:color w:val="auto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3663BA"/>
    <w:pPr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5C2148"/>
    <w:rPr>
      <w:rFonts w:ascii="Arial" w:hAnsi="Arial"/>
      <w:i/>
      <w:iCs/>
      <w:color w:val="000000" w:themeColor="text1"/>
      <w:szCs w:val="18"/>
    </w:rPr>
  </w:style>
  <w:style w:type="character" w:customStyle="1" w:styleId="FigureChar">
    <w:name w:val="Figure Char"/>
    <w:basedOn w:val="CaptionChar"/>
    <w:link w:val="Figure"/>
    <w:rsid w:val="005C2148"/>
    <w:rPr>
      <w:rFonts w:ascii="Arial" w:hAnsi="Arial"/>
      <w:i/>
      <w:iCs/>
      <w:color w:val="000000" w:themeColor="text1"/>
      <w:szCs w:val="24"/>
    </w:rPr>
  </w:style>
  <w:style w:type="character" w:styleId="IntenseReference">
    <w:name w:val="Intense Reference"/>
    <w:basedOn w:val="DefaultParagraphFont"/>
    <w:uiPriority w:val="32"/>
    <w:qFormat/>
    <w:rsid w:val="005C214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6105C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85E53"/>
  </w:style>
  <w:style w:type="numbering" w:customStyle="1" w:styleId="Style1">
    <w:name w:val="Style1"/>
    <w:uiPriority w:val="99"/>
    <w:rsid w:val="008C7B30"/>
    <w:pPr>
      <w:numPr>
        <w:numId w:val="25"/>
      </w:numPr>
    </w:pPr>
  </w:style>
  <w:style w:type="character" w:customStyle="1" w:styleId="markedcontent">
    <w:name w:val="markedcontent"/>
    <w:basedOn w:val="DefaultParagraphFont"/>
    <w:rsid w:val="00297C16"/>
  </w:style>
  <w:style w:type="paragraph" w:styleId="NormalWeb">
    <w:name w:val="Normal (Web)"/>
    <w:basedOn w:val="Normal"/>
    <w:uiPriority w:val="99"/>
    <w:semiHidden/>
    <w:unhideWhenUsed/>
    <w:rsid w:val="0049597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4959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18F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618F4"/>
  </w:style>
  <w:style w:type="character" w:customStyle="1" w:styleId="pln">
    <w:name w:val="pln"/>
    <w:basedOn w:val="DefaultParagraphFont"/>
    <w:rsid w:val="00F618F4"/>
  </w:style>
  <w:style w:type="character" w:customStyle="1" w:styleId="typ">
    <w:name w:val="typ"/>
    <w:basedOn w:val="DefaultParagraphFont"/>
    <w:rsid w:val="00F618F4"/>
  </w:style>
  <w:style w:type="character" w:customStyle="1" w:styleId="pun">
    <w:name w:val="pun"/>
    <w:basedOn w:val="DefaultParagraphFont"/>
    <w:rsid w:val="00F618F4"/>
  </w:style>
  <w:style w:type="character" w:customStyle="1" w:styleId="lit">
    <w:name w:val="lit"/>
    <w:basedOn w:val="DefaultParagraphFont"/>
    <w:rsid w:val="00F618F4"/>
  </w:style>
  <w:style w:type="paragraph" w:styleId="NoSpacing">
    <w:name w:val="No Spacing"/>
    <w:uiPriority w:val="1"/>
    <w:qFormat/>
    <w:rsid w:val="003E691D"/>
    <w:pPr>
      <w:spacing w:after="0" w:line="240" w:lineRule="auto"/>
      <w:jc w:val="both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73300"/>
    <w:pPr>
      <w:spacing w:after="100"/>
      <w:ind w:left="480"/>
    </w:pPr>
  </w:style>
  <w:style w:type="paragraph" w:customStyle="1" w:styleId="msonormal0">
    <w:name w:val="msonormal"/>
    <w:basedOn w:val="Normal"/>
    <w:rsid w:val="0091089A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3017F6-DEDE-4628-B047-7EE523FB0FDE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MUv2.xsl" StyleName="Harvard - LMU" Version="2">
  <b:Source>
    <b:Tag>SAY19</b:Tag>
    <b:SourceType>Book</b:SourceType>
    <b:Guid>{3CE8126D-9694-46ED-AC2F-2955F7543CED}</b:Guid>
    <b:Title>You Could Be The Winner</b:Title>
    <b:Year>2019</b:Year>
    <b:Publisher>Sankalp Publications</b:Publisher>
    <b:City>Chhattisgarh</b:City>
    <b:Author>
      <b:Author>
        <b:NameList>
          <b:Person>
            <b:Last>Sayeed</b:Last>
            <b:First>Ahmed</b:First>
          </b:Person>
        </b:NameList>
      </b:Author>
    </b:Author>
    <b:Volume>II</b:Volume>
    <b:RefOrder>5</b:RefOrder>
  </b:Source>
  <b:Source>
    <b:Tag>Mah20</b:Tag>
    <b:SourceType>InternetSite</b:SourceType>
    <b:Guid>{1D7BC5AA-EF57-459C-9246-97293C448021}</b:Guid>
    <b:Title>C# List Tutorial</b:Title>
    <b:Year>2020</b:Year>
    <b:Author>
      <b:Author>
        <b:NameList>
          <b:Person>
            <b:Last>Chand</b:Last>
            <b:First>Mahesh</b:First>
          </b:Person>
        </b:NameList>
      </b:Author>
    </b:Author>
    <b:InternetSiteTitle>C# Corner</b:InternetSiteTitle>
    <b:Month>December</b:Month>
    <b:Day>19</b:Day>
    <b:URL>https://www.c-sharpcorner.com/article/c-sharp-list/</b:URL>
    <b:RefOrder>2</b:RefOrder>
  </b:Source>
  <b:Source>
    <b:Tag>Sha19</b:Tag>
    <b:SourceType>Misc</b:SourceType>
    <b:Guid>{5FFC3B45-1500-4798-8703-86E402FCBE77}</b:Guid>
    <b:Title>Information System</b:Title>
    <b:Year>2019</b:Year>
    <b:PublicationTitle>Lecture Slides</b:PublicationTitle>
    <b:Publisher>London Metripolitan</b:Publisher>
    <b:Author>
      <b:Author>
        <b:NameList>
          <b:Person>
            <b:Last>Shakya</b:Last>
            <b:First>Sukrit</b:First>
          </b:Person>
        </b:NameList>
      </b:Author>
    </b:Author>
    <b:RefOrder>4</b:RefOrder>
  </b:Source>
  <b:Source>
    <b:Tag>Gee21</b:Tag>
    <b:SourceType>InternetSite</b:SourceType>
    <b:Guid>{FC632197-FBEE-4ACB-8226-6596F5106A6C}</b:Guid>
    <b:Title>Bubble Sort</b:Title>
    <b:Year>2021</b:Year>
    <b:Month>September</b:Month>
    <b:Day>24</b:Day>
    <b:Author>
      <b:Author>
        <b:Corporate>Geeksforgeeks</b:Corporate>
      </b:Author>
    </b:Author>
    <b:InternetSiteTitle>GeeksforFeeks</b:InternetSiteTitle>
    <b:URL>https://www.geeksforgeeks.org/bubble-sort/</b:URL>
    <b:RefOrder>3</b:RefOrder>
  </b:Source>
  <b:Source>
    <b:Tag>Din20</b:Tag>
    <b:SourceType>InternetSite</b:SourceType>
    <b:Guid>{0293BB04-79AF-4CAE-A594-B11D27DE9633}</b:Guid>
    <b:Author>
      <b:Author>
        <b:NameList>
          <b:Person>
            <b:Last>Yi</b:Last>
            <b:First>Ding</b:First>
          </b:Person>
        </b:NameList>
      </b:Author>
    </b:Author>
    <b:InternetSiteTitle>How to Create an Effective Technical Architectural Diagram?</b:InternetSiteTitle>
    <b:Year>2020</b:Year>
    <b:Month>April</b:Month>
    <b:Day>10</b:Day>
    <b:URL>https://www.alibabacloud.com/blog/how-to-create-an-effective-technical-architectural-diagram_596100</b:URL>
    <b:RefOrder>1</b:RefOrder>
  </b:Source>
</b:Sources>
</file>

<file path=customXml/itemProps1.xml><?xml version="1.0" encoding="utf-8"?>
<ds:datastoreItem xmlns:ds="http://schemas.openxmlformats.org/officeDocument/2006/customXml" ds:itemID="{8A2AA078-ED6C-4156-BE6D-9795DF59D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23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 _</dc:creator>
  <cp:keywords/>
  <dc:description/>
  <cp:lastModifiedBy>labbi karma</cp:lastModifiedBy>
  <cp:revision>12</cp:revision>
  <dcterms:created xsi:type="dcterms:W3CDTF">2022-01-02T09:18:00Z</dcterms:created>
  <dcterms:modified xsi:type="dcterms:W3CDTF">2022-03-21T13:22:00Z</dcterms:modified>
</cp:coreProperties>
</file>